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van iashy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v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ashy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West Happfield Drive, Arlington Heights, IL, USA Arlington Heights, IL, USA 60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ashynivan201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706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5/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